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bbd3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27043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fa50a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7955e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ad941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f704b6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37e02a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a4f5fcf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7T15:18:50Z</dcterms:created>
  <dcterms:modified xsi:type="dcterms:W3CDTF">2022-05-07T15:18:50Z</dcterms:modified>
</cp:coreProperties>
</file>